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029B" w:rsidRPr="006562E7" w:rsidRDefault="001E029B" w:rsidP="001E029B">
      <w:pPr>
        <w:autoSpaceDE w:val="0"/>
        <w:autoSpaceDN w:val="0"/>
        <w:adjustRightInd w:val="0"/>
        <w:spacing w:after="0" w:line="240" w:lineRule="auto"/>
        <w:rPr>
          <w:rFonts w:cstheme="minorHAnsi"/>
          <w:sz w:val="32"/>
          <w:szCs w:val="28"/>
        </w:rPr>
      </w:pPr>
      <w:r w:rsidRPr="006562E7">
        <w:rPr>
          <w:rFonts w:cstheme="minorHAnsi"/>
          <w:sz w:val="32"/>
          <w:szCs w:val="28"/>
        </w:rPr>
        <w:t xml:space="preserve">Write a </w:t>
      </w:r>
      <w:proofErr w:type="spellStart"/>
      <w:r w:rsidRPr="006562E7">
        <w:rPr>
          <w:rFonts w:cstheme="minorHAnsi"/>
          <w:sz w:val="32"/>
          <w:szCs w:val="28"/>
        </w:rPr>
        <w:t>matlab</w:t>
      </w:r>
      <w:proofErr w:type="spellEnd"/>
      <w:r w:rsidRPr="006562E7">
        <w:rPr>
          <w:rFonts w:cstheme="minorHAnsi"/>
          <w:sz w:val="32"/>
          <w:szCs w:val="28"/>
        </w:rPr>
        <w:t xml:space="preserve"> </w:t>
      </w:r>
      <w:proofErr w:type="spellStart"/>
      <w:r w:rsidRPr="006562E7">
        <w:rPr>
          <w:rFonts w:cstheme="minorHAnsi"/>
          <w:sz w:val="32"/>
          <w:szCs w:val="28"/>
        </w:rPr>
        <w:t>pgm</w:t>
      </w:r>
      <w:proofErr w:type="spellEnd"/>
      <w:r w:rsidRPr="006562E7">
        <w:rPr>
          <w:rFonts w:cstheme="minorHAnsi"/>
          <w:sz w:val="32"/>
          <w:szCs w:val="28"/>
        </w:rPr>
        <w:t xml:space="preserve"> to perform convolution of the following </w:t>
      </w:r>
      <w:r>
        <w:rPr>
          <w:rFonts w:cstheme="minorHAnsi"/>
          <w:sz w:val="32"/>
          <w:szCs w:val="28"/>
        </w:rPr>
        <w:t xml:space="preserve">continuous </w:t>
      </w:r>
      <w:r w:rsidRPr="006562E7">
        <w:rPr>
          <w:rFonts w:cstheme="minorHAnsi"/>
          <w:sz w:val="32"/>
          <w:szCs w:val="28"/>
        </w:rPr>
        <w:t>s/</w:t>
      </w:r>
      <w:proofErr w:type="spellStart"/>
      <w:r w:rsidRPr="006562E7">
        <w:rPr>
          <w:rFonts w:cstheme="minorHAnsi"/>
          <w:sz w:val="32"/>
          <w:szCs w:val="28"/>
        </w:rPr>
        <w:t>gs</w:t>
      </w:r>
      <w:proofErr w:type="spellEnd"/>
    </w:p>
    <w:p w:rsidR="001E029B" w:rsidRPr="006562E7" w:rsidRDefault="001E029B" w:rsidP="001E02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28"/>
          <w:szCs w:val="28"/>
        </w:rPr>
      </w:pPr>
      <w:r>
        <w:rPr>
          <w:rFonts w:ascii="Courier New" w:hAnsi="Courier New" w:cs="Courier New"/>
          <w:color w:val="228B22"/>
          <w:sz w:val="28"/>
          <w:szCs w:val="28"/>
        </w:rPr>
        <w:t>% Continuous</w:t>
      </w:r>
    </w:p>
    <w:p w:rsidR="001E029B" w:rsidRPr="00FB43F2" w:rsidRDefault="001E029B" w:rsidP="001E02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FB43F2">
        <w:rPr>
          <w:rFonts w:ascii="Courier New" w:hAnsi="Courier New" w:cs="Courier New"/>
          <w:color w:val="000000"/>
          <w:sz w:val="24"/>
          <w:szCs w:val="28"/>
        </w:rPr>
        <w:t>x1(t)=1     ; 1 &lt;= t &lt;= 10</w:t>
      </w:r>
    </w:p>
    <w:p w:rsidR="001E029B" w:rsidRPr="00FB43F2" w:rsidRDefault="001E029B" w:rsidP="001E02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FB43F2">
        <w:rPr>
          <w:rFonts w:ascii="Courier New" w:hAnsi="Courier New" w:cs="Courier New"/>
          <w:color w:val="000000"/>
          <w:sz w:val="24"/>
          <w:szCs w:val="28"/>
        </w:rPr>
        <w:t>x2(t)=1     ; 2 &lt;= t &lt;= 10</w:t>
      </w:r>
    </w:p>
    <w:p w:rsidR="001E029B" w:rsidRDefault="001E029B"/>
    <w:p w:rsidR="00AB52B6" w:rsidRDefault="005B0C4D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0C4D" w:rsidRDefault="005B0C4D" w:rsidP="005B0C4D">
      <w:r>
        <w:t>&gt;&gt; t=0:0.01:10;</w:t>
      </w:r>
    </w:p>
    <w:p w:rsidR="005B0C4D" w:rsidRDefault="005B0C4D" w:rsidP="005B0C4D">
      <w:r>
        <w:t>&gt;&gt; x1=1.*(t&gt;=1&amp;t&lt;=10);</w:t>
      </w:r>
    </w:p>
    <w:p w:rsidR="005B0C4D" w:rsidRDefault="005B0C4D" w:rsidP="005B0C4D">
      <w:r>
        <w:t>&gt;&gt; plot(t,x1);</w:t>
      </w:r>
    </w:p>
    <w:p w:rsidR="005B0C4D" w:rsidRDefault="005B0C4D" w:rsidP="005B0C4D"/>
    <w:p w:rsidR="005B0C4D" w:rsidRDefault="005B0C4D" w:rsidP="005B0C4D">
      <w:r>
        <w:rPr>
          <w:noProof/>
          <w:lang w:eastAsia="en-IN"/>
        </w:rPr>
        <w:lastRenderedPageBreak/>
        <w:drawing>
          <wp:inline distT="0" distB="0" distL="0" distR="0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0C4D" w:rsidRDefault="005B0C4D" w:rsidP="005B0C4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2=1.*(t&gt;=2&amp;t&lt;=10);</w:t>
      </w:r>
    </w:p>
    <w:p w:rsidR="005B0C4D" w:rsidRDefault="005B0C4D" w:rsidP="005B0C4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x2);</w:t>
      </w:r>
    </w:p>
    <w:p w:rsidR="005B0C4D" w:rsidRDefault="005B0C4D" w:rsidP="005B0C4D"/>
    <w:p w:rsidR="005B0C4D" w:rsidRDefault="005B0C4D" w:rsidP="005B0C4D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0C4D" w:rsidRDefault="005B0C4D" w:rsidP="005B0C4D">
      <w:r>
        <w:t>&gt;&gt; y=</w:t>
      </w:r>
      <w:proofErr w:type="spellStart"/>
      <w:r>
        <w:t>conv</w:t>
      </w:r>
      <w:proofErr w:type="spellEnd"/>
      <w:r>
        <w:t>(x1,x2);</w:t>
      </w:r>
    </w:p>
    <w:p w:rsidR="005B0C4D" w:rsidRDefault="005B0C4D" w:rsidP="005B0C4D">
      <w:r>
        <w:t>&gt;&gt; n3=length(y);</w:t>
      </w:r>
    </w:p>
    <w:p w:rsidR="005B0C4D" w:rsidRDefault="005B0C4D" w:rsidP="005B0C4D">
      <w:r>
        <w:t>&gt;&gt; t3=0:1:n3-1;</w:t>
      </w:r>
    </w:p>
    <w:p w:rsidR="005B0C4D" w:rsidRDefault="005B0C4D" w:rsidP="005B0C4D">
      <w:r>
        <w:t>&gt;&gt; plot(t3,y);</w:t>
      </w:r>
    </w:p>
    <w:p w:rsidR="005B0C4D" w:rsidRDefault="005B0C4D" w:rsidP="005B0C4D"/>
    <w:p w:rsidR="005B0C4D" w:rsidRDefault="005B0C4D" w:rsidP="005B0C4D">
      <w:r>
        <w:rPr>
          <w:noProof/>
          <w:lang w:eastAsia="en-IN"/>
        </w:rPr>
        <w:lastRenderedPageBreak/>
        <w:drawing>
          <wp:inline distT="0" distB="0" distL="0" distR="0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0C4D" w:rsidRDefault="005B0C4D" w:rsidP="005B0C4D">
      <w:r>
        <w:t>&gt;&gt; subplot(3,1,1);</w:t>
      </w:r>
    </w:p>
    <w:p w:rsidR="005B0C4D" w:rsidRDefault="005B0C4D" w:rsidP="005B0C4D">
      <w:r>
        <w:t>&gt;&gt; plot(t,x1);</w:t>
      </w:r>
    </w:p>
    <w:p w:rsidR="005B0C4D" w:rsidRDefault="005B0C4D" w:rsidP="005B0C4D">
      <w:r>
        <w:t>&gt;&gt; subplot(3,1,2);</w:t>
      </w:r>
    </w:p>
    <w:p w:rsidR="005B0C4D" w:rsidRDefault="005B0C4D" w:rsidP="005B0C4D">
      <w:r>
        <w:t>&gt;&gt; plot(t,x2);</w:t>
      </w:r>
    </w:p>
    <w:p w:rsidR="005B0C4D" w:rsidRDefault="005B0C4D" w:rsidP="005B0C4D">
      <w:r>
        <w:t>&gt;&gt; subplot(3,1,3);</w:t>
      </w:r>
    </w:p>
    <w:p w:rsidR="005B0C4D" w:rsidRDefault="005B0C4D" w:rsidP="005B0C4D">
      <w:r>
        <w:t>&gt;&gt; plot(t3,y);</w:t>
      </w:r>
      <w:bookmarkStart w:id="0" w:name="_GoBack"/>
      <w:bookmarkEnd w:id="0"/>
    </w:p>
    <w:p w:rsidR="005B0C4D" w:rsidRDefault="005B0C4D" w:rsidP="005B0C4D"/>
    <w:p w:rsidR="005B0C4D" w:rsidRDefault="005B0C4D" w:rsidP="005B0C4D"/>
    <w:sectPr w:rsidR="005B0C4D" w:rsidSect="00E412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0MjO0BEIjc1NLCyUdpeDU4uLM/DyQAsNaAFyPhNksAAAA"/>
  </w:docVars>
  <w:rsids>
    <w:rsidRoot w:val="00F00BD3"/>
    <w:rsid w:val="000074EC"/>
    <w:rsid w:val="001E029B"/>
    <w:rsid w:val="005B0C4D"/>
    <w:rsid w:val="00AB52B6"/>
    <w:rsid w:val="00C7774D"/>
    <w:rsid w:val="00E412D7"/>
    <w:rsid w:val="00F00B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12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02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029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61</Words>
  <Characters>349</Characters>
  <Application>Microsoft Office Word</Application>
  <DocSecurity>0</DocSecurity>
  <Lines>2</Lines>
  <Paragraphs>1</Paragraphs>
  <ScaleCrop>false</ScaleCrop>
  <Company/>
  <LinksUpToDate>false</LinksUpToDate>
  <CharactersWithSpaces>4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stme Student</dc:creator>
  <cp:keywords/>
  <dc:description/>
  <cp:lastModifiedBy>Acer</cp:lastModifiedBy>
  <cp:revision>16</cp:revision>
  <dcterms:created xsi:type="dcterms:W3CDTF">2019-02-05T05:23:00Z</dcterms:created>
  <dcterms:modified xsi:type="dcterms:W3CDTF">2019-03-27T02:10:00Z</dcterms:modified>
</cp:coreProperties>
</file>